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9CB" w:rsidRPr="00641013" w:rsidRDefault="009D69CB" w:rsidP="009D69CB">
      <w:pPr>
        <w:pStyle w:val="Title"/>
        <w:rPr>
          <w:rFonts w:ascii="Arial" w:hAnsi="Arial" w:cs="Arial"/>
        </w:rPr>
      </w:pPr>
      <w:bookmarkStart w:id="0" w:name="_Hlk88038151"/>
      <w:bookmarkStart w:id="1" w:name="_Hlk88037673"/>
      <w:r>
        <w:rPr>
          <w:rFonts w:ascii="Arial" w:hAnsi="Arial" w:cs="Arial"/>
        </w:rPr>
        <w:t xml:space="preserve">Mongo Quick Reference </w:t>
      </w:r>
    </w:p>
    <w:p w:rsidR="009D69CB" w:rsidRDefault="009D69CB" w:rsidP="009D69CB">
      <w:pPr>
        <w:pStyle w:val="Heading1"/>
      </w:pPr>
      <w:r>
        <w:t>How to log in to your database</w:t>
      </w:r>
    </w:p>
    <w:p w:rsidR="009D69CB" w:rsidRDefault="009D69CB" w:rsidP="009D69CB">
      <w:pPr>
        <w:pStyle w:val="ListParagraph"/>
        <w:numPr>
          <w:ilvl w:val="0"/>
          <w:numId w:val="5"/>
        </w:numPr>
      </w:pPr>
      <w:r>
        <w:t>Login into your MongoDB Atlas account</w:t>
      </w:r>
    </w:p>
    <w:p w:rsidR="009D69CB" w:rsidRDefault="009D69CB" w:rsidP="009D69CB">
      <w:pPr>
        <w:pStyle w:val="ListParagraph"/>
        <w:numPr>
          <w:ilvl w:val="0"/>
          <w:numId w:val="5"/>
        </w:numPr>
      </w:pPr>
      <w:r>
        <w:t>Navigate to your project and then to Database Deployments.</w:t>
      </w:r>
    </w:p>
    <w:p w:rsidR="009D69CB" w:rsidRPr="009D69CB" w:rsidRDefault="009D69CB" w:rsidP="009D69CB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</w:rPr>
        <w:t xml:space="preserve">Connect </w:t>
      </w:r>
    </w:p>
    <w:p w:rsidR="009D69CB" w:rsidRPr="009D69CB" w:rsidRDefault="009D69CB" w:rsidP="009D69CB">
      <w:pPr>
        <w:pStyle w:val="ListParagraph"/>
        <w:numPr>
          <w:ilvl w:val="0"/>
          <w:numId w:val="5"/>
        </w:numPr>
      </w:pPr>
      <w:r>
        <w:t xml:space="preserve">Select the appropriate option to get your connection syntax or string. For the Compass connection string, you’ll have to update it to include your database password and </w:t>
      </w:r>
    </w:p>
    <w:p w:rsidR="009D69CB" w:rsidRDefault="009D69CB" w:rsidP="009D69CB">
      <w:pPr>
        <w:pStyle w:val="Heading1"/>
      </w:pPr>
      <w:r>
        <w:t>Mongo Syntax</w:t>
      </w:r>
    </w:p>
    <w:p w:rsidR="009D69CB" w:rsidRPr="009D69CB" w:rsidRDefault="00F7412E" w:rsidP="009D69CB">
      <w:pPr>
        <w:pStyle w:val="ListParagraph"/>
        <w:numPr>
          <w:ilvl w:val="0"/>
          <w:numId w:val="4"/>
        </w:numPr>
        <w:rPr>
          <w:sz w:val="24"/>
        </w:rPr>
      </w:pPr>
      <w:hyperlink r:id="rId5" w:anchor="command-helpers" w:history="1">
        <w:r w:rsidR="009D69CB" w:rsidRPr="009D69CB">
          <w:rPr>
            <w:rStyle w:val="Hyperlink"/>
            <w:sz w:val="24"/>
          </w:rPr>
          <w:t>Use this quick refer</w:t>
        </w:r>
        <w:r w:rsidR="009D69CB" w:rsidRPr="009D69CB">
          <w:rPr>
            <w:rStyle w:val="Hyperlink"/>
            <w:sz w:val="24"/>
          </w:rPr>
          <w:t>e</w:t>
        </w:r>
        <w:r w:rsidR="009D69CB" w:rsidRPr="009D69CB">
          <w:rPr>
            <w:rStyle w:val="Hyperlink"/>
            <w:sz w:val="24"/>
          </w:rPr>
          <w:t>n</w:t>
        </w:r>
        <w:r w:rsidR="009D69CB" w:rsidRPr="009D69CB">
          <w:rPr>
            <w:rStyle w:val="Hyperlink"/>
            <w:sz w:val="24"/>
          </w:rPr>
          <w:t>c</w:t>
        </w:r>
        <w:r w:rsidR="009D69CB" w:rsidRPr="009D69CB">
          <w:rPr>
            <w:rStyle w:val="Hyperlink"/>
            <w:sz w:val="24"/>
          </w:rPr>
          <w:t>e gu</w:t>
        </w:r>
        <w:r w:rsidR="00B14ACB">
          <w:rPr>
            <w:rStyle w:val="Hyperlink"/>
            <w:sz w:val="24"/>
          </w:rPr>
          <w:t>5</w:t>
        </w:r>
        <w:r w:rsidR="009D69CB" w:rsidRPr="009D69CB">
          <w:rPr>
            <w:rStyle w:val="Hyperlink"/>
            <w:sz w:val="24"/>
          </w:rPr>
          <w:t>ide to figure out syntax</w:t>
        </w:r>
      </w:hyperlink>
    </w:p>
    <w:bookmarkEnd w:id="0"/>
    <w:p w:rsidR="006F7BF2" w:rsidRDefault="006F7BF2" w:rsidP="006F7BF2">
      <w:pPr>
        <w:pStyle w:val="Heading1"/>
      </w:pPr>
      <w:r>
        <w:t>Mongo Compass</w:t>
      </w:r>
    </w:p>
    <w:p w:rsidR="006F7BF2" w:rsidRPr="006F7BF2" w:rsidRDefault="006F7BF2" w:rsidP="006F7BF2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o add filters, sorts, and projections (i.e. the equivalent of select specific columns but for fields in this case) click </w:t>
      </w:r>
      <w:r w:rsidRPr="006F7BF2">
        <w:rPr>
          <w:b/>
          <w:i/>
        </w:rPr>
        <w:t>Options</w:t>
      </w:r>
      <w:r>
        <w:t xml:space="preserve"> under the </w:t>
      </w:r>
      <w:r>
        <w:rPr>
          <w:b/>
          <w:i/>
        </w:rPr>
        <w:t xml:space="preserve">Documents </w:t>
      </w:r>
      <w:r>
        <w:t>tab in Compass.  This will dropdown options for you to include these.</w:t>
      </w:r>
    </w:p>
    <w:p w:rsidR="006F7BF2" w:rsidRDefault="006F7BF2" w:rsidP="006F7BF2">
      <w:pPr>
        <w:ind w:firstLine="720"/>
      </w:pPr>
      <w:r>
        <w:rPr>
          <w:noProof/>
        </w:rPr>
        <w:drawing>
          <wp:inline distT="0" distB="0" distL="0" distR="0" wp14:anchorId="2BC8D047" wp14:editId="4D756DB8">
            <wp:extent cx="4969823" cy="1159625"/>
            <wp:effectExtent l="19050" t="19050" r="2159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87589" cy="116377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F7BF2" w:rsidRPr="006F7BF2" w:rsidRDefault="006F7BF2" w:rsidP="006F7BF2">
      <w:pPr>
        <w:pStyle w:val="ListParagraph"/>
        <w:numPr>
          <w:ilvl w:val="0"/>
          <w:numId w:val="4"/>
        </w:numPr>
        <w:spacing w:after="0" w:line="240" w:lineRule="auto"/>
      </w:pPr>
      <w:r>
        <w:t>To add aggregates, counts, and other functions to your Mongo query, click on Aggregations to select from a dropdown of options.</w:t>
      </w:r>
    </w:p>
    <w:p w:rsidR="006F7BF2" w:rsidRPr="009D69CB" w:rsidRDefault="006F7BF2" w:rsidP="006F7BF2">
      <w:pPr>
        <w:ind w:firstLine="720"/>
      </w:pPr>
    </w:p>
    <w:p w:rsidR="009D69CB" w:rsidRPr="009D69CB" w:rsidRDefault="009D69CB" w:rsidP="009D69CB"/>
    <w:p w:rsidR="009D69CB" w:rsidRPr="009D69CB" w:rsidRDefault="009D69CB" w:rsidP="009D69CB"/>
    <w:p w:rsidR="009D69CB" w:rsidRDefault="009D69CB">
      <w:pPr>
        <w:rPr>
          <w:rFonts w:ascii="Arial" w:eastAsiaTheme="majorEastAsia" w:hAnsi="Arial" w:cs="Arial"/>
          <w:spacing w:val="-10"/>
          <w:kern w:val="28"/>
          <w:sz w:val="56"/>
          <w:szCs w:val="56"/>
        </w:rPr>
      </w:pPr>
      <w:r>
        <w:rPr>
          <w:rFonts w:ascii="Arial" w:hAnsi="Arial" w:cs="Arial"/>
        </w:rPr>
        <w:br w:type="page"/>
      </w:r>
    </w:p>
    <w:p w:rsidR="00366597" w:rsidRPr="00641013" w:rsidRDefault="00611032" w:rsidP="00611032">
      <w:pPr>
        <w:pStyle w:val="Title"/>
        <w:rPr>
          <w:rFonts w:ascii="Arial" w:hAnsi="Arial" w:cs="Arial"/>
        </w:rPr>
      </w:pPr>
      <w:r w:rsidRPr="00641013">
        <w:rPr>
          <w:rFonts w:ascii="Arial" w:hAnsi="Arial" w:cs="Arial"/>
        </w:rPr>
        <w:lastRenderedPageBreak/>
        <w:t>In-Class Mongo</w:t>
      </w:r>
      <w:r w:rsidR="009D69CB">
        <w:rPr>
          <w:rFonts w:ascii="Arial" w:hAnsi="Arial" w:cs="Arial"/>
        </w:rPr>
        <w:t>DB Exercise</w:t>
      </w:r>
    </w:p>
    <w:bookmarkEnd w:id="1"/>
    <w:p w:rsidR="00611032" w:rsidRPr="00641013" w:rsidRDefault="007F366B" w:rsidP="00611032">
      <w:pPr>
        <w:pStyle w:val="Heading1"/>
        <w:spacing w:before="0" w:line="240" w:lineRule="auto"/>
        <w:rPr>
          <w:rFonts w:ascii="Arial" w:hAnsi="Arial" w:cs="Arial"/>
        </w:rPr>
      </w:pPr>
      <w:r>
        <w:rPr>
          <w:rFonts w:ascii="Arial" w:hAnsi="Arial" w:cs="Arial"/>
        </w:rPr>
        <w:t>Just o</w:t>
      </w:r>
      <w:r w:rsidR="00611032" w:rsidRPr="00641013">
        <w:rPr>
          <w:rFonts w:ascii="Arial" w:hAnsi="Arial" w:cs="Arial"/>
        </w:rPr>
        <w:t xml:space="preserve">bserve </w:t>
      </w:r>
      <w:r>
        <w:rPr>
          <w:rFonts w:ascii="Arial" w:hAnsi="Arial" w:cs="Arial"/>
        </w:rPr>
        <w:t>this as a d</w:t>
      </w:r>
      <w:r w:rsidR="00611032" w:rsidRPr="00641013">
        <w:rPr>
          <w:rFonts w:ascii="Arial" w:hAnsi="Arial" w:cs="Arial"/>
        </w:rPr>
        <w:t xml:space="preserve">emo by </w:t>
      </w:r>
      <w:r>
        <w:rPr>
          <w:rFonts w:ascii="Arial" w:hAnsi="Arial" w:cs="Arial"/>
        </w:rPr>
        <w:t xml:space="preserve">the </w:t>
      </w:r>
      <w:r w:rsidR="00611032" w:rsidRPr="00641013">
        <w:rPr>
          <w:rFonts w:ascii="Arial" w:hAnsi="Arial" w:cs="Arial"/>
        </w:rPr>
        <w:t xml:space="preserve">Instructor </w:t>
      </w:r>
    </w:p>
    <w:p w:rsidR="00E42EC6" w:rsidRPr="00641013" w:rsidRDefault="00E42EC6" w:rsidP="00E42EC6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i/>
          <w:color w:val="000000" w:themeColor="text1"/>
        </w:rPr>
      </w:pPr>
      <w:r w:rsidRPr="00641013">
        <w:rPr>
          <w:rFonts w:ascii="Arial" w:hAnsi="Arial" w:cs="Arial"/>
          <w:color w:val="000000" w:themeColor="text1"/>
        </w:rPr>
        <w:t xml:space="preserve">Login to mongo command line.  </w:t>
      </w:r>
      <w:r w:rsidRPr="00641013">
        <w:rPr>
          <w:rFonts w:ascii="Arial" w:hAnsi="Arial" w:cs="Arial"/>
          <w:i/>
          <w:color w:val="000000" w:themeColor="text1"/>
        </w:rPr>
        <w:t xml:space="preserve">Note: This only works if mongo is installed on your client machine.  </w:t>
      </w:r>
      <w:r w:rsidRPr="00641013">
        <w:rPr>
          <w:rFonts w:ascii="Arial" w:hAnsi="Arial" w:cs="Arial"/>
          <w:color w:val="000000" w:themeColor="text1"/>
        </w:rPr>
        <w:t>If interested in learning how to install MongoDB locally</w:t>
      </w:r>
      <w:r>
        <w:rPr>
          <w:rFonts w:ascii="Arial" w:hAnsi="Arial" w:cs="Arial"/>
          <w:color w:val="000000" w:themeColor="text1"/>
        </w:rPr>
        <w:t xml:space="preserve"> use </w:t>
      </w:r>
      <w:hyperlink r:id="rId7" w:history="1">
        <w:r w:rsidRPr="000C3583">
          <w:rPr>
            <w:rStyle w:val="Hyperlink"/>
            <w:rFonts w:ascii="Arial" w:hAnsi="Arial" w:cs="Arial"/>
          </w:rPr>
          <w:t>this link</w:t>
        </w:r>
      </w:hyperlink>
      <w:r>
        <w:rPr>
          <w:rFonts w:ascii="Arial" w:hAnsi="Arial" w:cs="Arial"/>
          <w:color w:val="000000" w:themeColor="text1"/>
        </w:rPr>
        <w:t>.</w:t>
      </w:r>
    </w:p>
    <w:p w:rsidR="00611032" w:rsidRPr="00641013" w:rsidRDefault="00611032" w:rsidP="00611032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p w:rsidR="00EE5DAC" w:rsidRPr="006C2180" w:rsidRDefault="006C2180" w:rsidP="006C218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art mongo and l</w:t>
      </w:r>
      <w:r w:rsidR="00611032" w:rsidRPr="00641013">
        <w:rPr>
          <w:rFonts w:ascii="Arial" w:hAnsi="Arial" w:cs="Arial"/>
        </w:rPr>
        <w:t>ist out all the databases using the following command</w:t>
      </w:r>
      <w:r w:rsidR="00EE5DAC">
        <w:rPr>
          <w:rFonts w:ascii="Arial" w:hAnsi="Arial" w:cs="Arial"/>
        </w:rPr>
        <w:t xml:space="preserve">: </w:t>
      </w:r>
      <w:r w:rsidR="00EE5DAC" w:rsidRPr="0028374E">
        <w:rPr>
          <w:rFonts w:ascii="Arial" w:hAnsi="Arial" w:cs="Arial"/>
          <w:b/>
          <w:i/>
        </w:rPr>
        <w:t xml:space="preserve">show </w:t>
      </w:r>
      <w:proofErr w:type="spellStart"/>
      <w:r w:rsidR="00EE5DAC" w:rsidRPr="0028374E">
        <w:rPr>
          <w:rFonts w:ascii="Arial" w:hAnsi="Arial" w:cs="Arial"/>
          <w:b/>
          <w:i/>
        </w:rPr>
        <w:t>dbs</w:t>
      </w:r>
      <w:proofErr w:type="spellEnd"/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695"/>
        <w:gridCol w:w="7920"/>
      </w:tblGrid>
      <w:tr w:rsidR="00611032" w:rsidTr="00641013">
        <w:tc>
          <w:tcPr>
            <w:tcW w:w="2695" w:type="dxa"/>
            <w:shd w:val="clear" w:color="auto" w:fill="D5DCE4" w:themeFill="text2" w:themeFillTint="33"/>
          </w:tcPr>
          <w:p w:rsidR="00611032" w:rsidRPr="00611032" w:rsidRDefault="00611032" w:rsidP="00611032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7920" w:type="dxa"/>
            <w:shd w:val="clear" w:color="auto" w:fill="D5DCE4" w:themeFill="text2" w:themeFillTint="33"/>
          </w:tcPr>
          <w:p w:rsidR="00611032" w:rsidRPr="00611032" w:rsidRDefault="00611032" w:rsidP="0061103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611032" w:rsidTr="00641013">
        <w:tc>
          <w:tcPr>
            <w:tcW w:w="2695" w:type="dxa"/>
          </w:tcPr>
          <w:p w:rsidR="00611032" w:rsidRDefault="00611032" w:rsidP="00611032">
            <w:r w:rsidRPr="00611032">
              <w:rPr>
                <w:rFonts w:ascii="Courier New" w:hAnsi="Courier New" w:cs="Courier New"/>
                <w:b/>
              </w:rPr>
              <w:t xml:space="preserve">show </w:t>
            </w:r>
            <w:proofErr w:type="spellStart"/>
            <w:r w:rsidRPr="00611032">
              <w:rPr>
                <w:rFonts w:ascii="Courier New" w:hAnsi="Courier New" w:cs="Courier New"/>
                <w:b/>
              </w:rPr>
              <w:t>dbs</w:t>
            </w:r>
            <w:proofErr w:type="spellEnd"/>
          </w:p>
        </w:tc>
        <w:tc>
          <w:tcPr>
            <w:tcW w:w="7920" w:type="dxa"/>
          </w:tcPr>
          <w:p w:rsidR="00611032" w:rsidRDefault="00611032" w:rsidP="00611032">
            <w:r>
              <w:t>Shows a list of all databases</w:t>
            </w:r>
          </w:p>
        </w:tc>
      </w:tr>
    </w:tbl>
    <w:p w:rsidR="00611032" w:rsidRDefault="00611032" w:rsidP="00611032">
      <w:pPr>
        <w:spacing w:after="0" w:line="240" w:lineRule="auto"/>
      </w:pPr>
    </w:p>
    <w:p w:rsidR="00A5713C" w:rsidRDefault="00611032" w:rsidP="0061103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41013">
        <w:rPr>
          <w:rFonts w:ascii="Arial" w:hAnsi="Arial" w:cs="Arial"/>
        </w:rPr>
        <w:t>Create a database called students</w:t>
      </w:r>
      <w:r w:rsidR="00641013">
        <w:rPr>
          <w:rFonts w:ascii="Arial" w:hAnsi="Arial" w:cs="Arial"/>
        </w:rPr>
        <w:t xml:space="preserve"> 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775"/>
        <w:gridCol w:w="6930"/>
      </w:tblGrid>
      <w:tr w:rsidR="00A5713C" w:rsidTr="00400462">
        <w:tc>
          <w:tcPr>
            <w:tcW w:w="3775" w:type="dxa"/>
            <w:shd w:val="clear" w:color="auto" w:fill="D5DCE4" w:themeFill="text2" w:themeFillTint="33"/>
          </w:tcPr>
          <w:p w:rsidR="00A5713C" w:rsidRPr="00611032" w:rsidRDefault="00A5713C" w:rsidP="00400462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6930" w:type="dxa"/>
            <w:shd w:val="clear" w:color="auto" w:fill="D5DCE4" w:themeFill="text2" w:themeFillTint="33"/>
          </w:tcPr>
          <w:p w:rsidR="00A5713C" w:rsidRPr="00611032" w:rsidRDefault="00A5713C" w:rsidP="0040046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A5713C" w:rsidTr="00400462">
        <w:tc>
          <w:tcPr>
            <w:tcW w:w="3775" w:type="dxa"/>
          </w:tcPr>
          <w:p w:rsidR="00A5713C" w:rsidRPr="00EE5DAC" w:rsidRDefault="00A5713C" w:rsidP="00400462">
            <w:pPr>
              <w:rPr>
                <w:rFonts w:ascii="Courier New" w:eastAsia="Times New Roman" w:hAnsi="Courier New" w:cs="Courier New"/>
                <w:b/>
                <w:color w:val="008800"/>
                <w:szCs w:val="23"/>
              </w:rPr>
            </w:pPr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 xml:space="preserve">use </w:t>
            </w:r>
            <w:proofErr w:type="spellStart"/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studentDB</w:t>
            </w:r>
            <w:proofErr w:type="spellEnd"/>
          </w:p>
        </w:tc>
        <w:tc>
          <w:tcPr>
            <w:tcW w:w="6930" w:type="dxa"/>
          </w:tcPr>
          <w:p w:rsidR="00A5713C" w:rsidRDefault="00A5713C" w:rsidP="00A5713C">
            <w:r>
              <w:t>Creates the database called students</w:t>
            </w:r>
          </w:p>
        </w:tc>
      </w:tr>
    </w:tbl>
    <w:p w:rsidR="00A5713C" w:rsidRPr="00A5713C" w:rsidRDefault="00A5713C" w:rsidP="00A5713C">
      <w:pPr>
        <w:spacing w:after="0" w:line="240" w:lineRule="auto"/>
        <w:rPr>
          <w:rFonts w:ascii="Arial" w:hAnsi="Arial" w:cs="Arial"/>
        </w:rPr>
      </w:pPr>
    </w:p>
    <w:p w:rsidR="00611032" w:rsidRPr="00641013" w:rsidRDefault="00A5713C" w:rsidP="0061103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ert a new document into students collection </w:t>
      </w:r>
      <w:r w:rsidR="00641013">
        <w:rPr>
          <w:rFonts w:ascii="Arial" w:hAnsi="Arial" w:cs="Arial"/>
        </w:rPr>
        <w:t>using a simple insert command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775"/>
        <w:gridCol w:w="6930"/>
      </w:tblGrid>
      <w:tr w:rsidR="00641013" w:rsidTr="00EE5DAC">
        <w:tc>
          <w:tcPr>
            <w:tcW w:w="3775" w:type="dxa"/>
            <w:shd w:val="clear" w:color="auto" w:fill="D5DCE4" w:themeFill="text2" w:themeFillTint="33"/>
          </w:tcPr>
          <w:p w:rsidR="00641013" w:rsidRPr="00611032" w:rsidRDefault="00641013" w:rsidP="00091F9F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6930" w:type="dxa"/>
            <w:shd w:val="clear" w:color="auto" w:fill="D5DCE4" w:themeFill="text2" w:themeFillTint="33"/>
          </w:tcPr>
          <w:p w:rsidR="00641013" w:rsidRPr="00611032" w:rsidRDefault="00641013" w:rsidP="00091F9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37177E" w:rsidTr="00EE5DAC">
        <w:tc>
          <w:tcPr>
            <w:tcW w:w="3775" w:type="dxa"/>
          </w:tcPr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db</w:t>
            </w: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.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students</w:t>
            </w: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.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insert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({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fname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: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Melissa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", 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lname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: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Wijono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", 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email: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melissaw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@mail.com",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age: 21 </w:t>
            </w:r>
          </w:p>
          <w:p w:rsidR="0037177E" w:rsidRPr="00EE5DAC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})</w:t>
            </w:r>
          </w:p>
        </w:tc>
        <w:tc>
          <w:tcPr>
            <w:tcW w:w="6930" w:type="dxa"/>
          </w:tcPr>
          <w:p w:rsidR="0037177E" w:rsidRDefault="0037177E" w:rsidP="0037177E">
            <w:r>
              <w:t xml:space="preserve">Creates the </w:t>
            </w:r>
            <w:proofErr w:type="spellStart"/>
            <w:r>
              <w:t>db</w:t>
            </w:r>
            <w:proofErr w:type="spellEnd"/>
            <w:r>
              <w:t xml:space="preserve"> and then Inserts a document for Tommy</w:t>
            </w:r>
          </w:p>
        </w:tc>
      </w:tr>
    </w:tbl>
    <w:p w:rsidR="00641013" w:rsidRPr="006C2180" w:rsidRDefault="00641013" w:rsidP="00641013">
      <w:pPr>
        <w:spacing w:after="0" w:line="240" w:lineRule="auto"/>
        <w:rPr>
          <w:rFonts w:ascii="Arial" w:hAnsi="Arial" w:cs="Arial"/>
        </w:rPr>
      </w:pPr>
    </w:p>
    <w:p w:rsidR="00641013" w:rsidRPr="006C2180" w:rsidRDefault="00EE5DAC" w:rsidP="0064101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C2180">
        <w:rPr>
          <w:rFonts w:ascii="Arial" w:hAnsi="Arial" w:cs="Arial"/>
        </w:rPr>
        <w:t xml:space="preserve">Run </w:t>
      </w:r>
      <w:r w:rsidRPr="006C2180">
        <w:rPr>
          <w:rFonts w:ascii="Arial" w:hAnsi="Arial" w:cs="Arial"/>
          <w:b/>
          <w:i/>
        </w:rPr>
        <w:t xml:space="preserve">show </w:t>
      </w:r>
      <w:proofErr w:type="spellStart"/>
      <w:r w:rsidRPr="006C2180">
        <w:rPr>
          <w:rFonts w:ascii="Arial" w:hAnsi="Arial" w:cs="Arial"/>
          <w:b/>
          <w:i/>
        </w:rPr>
        <w:t>db</w:t>
      </w:r>
      <w:r w:rsidR="00F00392">
        <w:rPr>
          <w:rFonts w:ascii="Arial" w:hAnsi="Arial" w:cs="Arial"/>
          <w:b/>
          <w:i/>
        </w:rPr>
        <w:t>s</w:t>
      </w:r>
      <w:proofErr w:type="spellEnd"/>
      <w:r w:rsidRPr="006C2180">
        <w:rPr>
          <w:rFonts w:ascii="Arial" w:hAnsi="Arial" w:cs="Arial"/>
        </w:rPr>
        <w:t xml:space="preserve"> command again to see that </w:t>
      </w:r>
      <w:r w:rsidR="0028374E">
        <w:rPr>
          <w:rFonts w:ascii="Arial" w:hAnsi="Arial" w:cs="Arial"/>
          <w:b/>
          <w:i/>
        </w:rPr>
        <w:t>student</w:t>
      </w:r>
      <w:r w:rsidRPr="006C2180">
        <w:rPr>
          <w:rFonts w:ascii="Arial" w:hAnsi="Arial" w:cs="Arial"/>
        </w:rPr>
        <w:t xml:space="preserve"> </w:t>
      </w:r>
      <w:proofErr w:type="spellStart"/>
      <w:r w:rsidRPr="0028374E">
        <w:rPr>
          <w:rFonts w:ascii="Arial" w:hAnsi="Arial" w:cs="Arial"/>
          <w:b/>
          <w:i/>
        </w:rPr>
        <w:t>db</w:t>
      </w:r>
      <w:proofErr w:type="spellEnd"/>
      <w:r w:rsidRPr="006C2180">
        <w:rPr>
          <w:rFonts w:ascii="Arial" w:hAnsi="Arial" w:cs="Arial"/>
        </w:rPr>
        <w:t xml:space="preserve"> is now created</w:t>
      </w:r>
      <w:r w:rsidR="00A5713C">
        <w:rPr>
          <w:rFonts w:ascii="Arial" w:hAnsi="Arial" w:cs="Arial"/>
        </w:rPr>
        <w:t xml:space="preserve"> and the </w:t>
      </w:r>
      <w:r w:rsidR="00A5713C">
        <w:rPr>
          <w:rFonts w:ascii="Arial" w:hAnsi="Arial" w:cs="Arial"/>
          <w:b/>
          <w:i/>
        </w:rPr>
        <w:t xml:space="preserve">use </w:t>
      </w:r>
      <w:proofErr w:type="spellStart"/>
      <w:r w:rsidR="00A5713C">
        <w:rPr>
          <w:rFonts w:ascii="Arial" w:hAnsi="Arial" w:cs="Arial"/>
          <w:b/>
          <w:i/>
        </w:rPr>
        <w:t>studentDB</w:t>
      </w:r>
      <w:proofErr w:type="spellEnd"/>
      <w:r w:rsidR="0028374E">
        <w:rPr>
          <w:rFonts w:ascii="Arial" w:hAnsi="Arial" w:cs="Arial"/>
          <w:b/>
          <w:i/>
        </w:rPr>
        <w:t xml:space="preserve"> </w:t>
      </w:r>
      <w:r w:rsidR="0028374E">
        <w:rPr>
          <w:rFonts w:ascii="Arial" w:hAnsi="Arial" w:cs="Arial"/>
        </w:rPr>
        <w:t>to access it</w:t>
      </w:r>
    </w:p>
    <w:p w:rsidR="00641013" w:rsidRPr="006C2180" w:rsidRDefault="00641013" w:rsidP="00641013">
      <w:pPr>
        <w:spacing w:after="0" w:line="240" w:lineRule="auto"/>
        <w:rPr>
          <w:rFonts w:ascii="Arial" w:hAnsi="Arial" w:cs="Arial"/>
        </w:rPr>
      </w:pPr>
    </w:p>
    <w:p w:rsidR="00EE5DAC" w:rsidRPr="006C2180" w:rsidRDefault="00EE5DAC" w:rsidP="00EE5DA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C2180">
        <w:rPr>
          <w:rFonts w:ascii="Arial" w:hAnsi="Arial" w:cs="Arial"/>
        </w:rPr>
        <w:t xml:space="preserve">Pull all rows from the </w:t>
      </w:r>
      <w:proofErr w:type="spellStart"/>
      <w:r w:rsidRPr="006C2180">
        <w:rPr>
          <w:rFonts w:ascii="Arial" w:hAnsi="Arial" w:cs="Arial"/>
        </w:rPr>
        <w:t>db</w:t>
      </w:r>
      <w:proofErr w:type="spellEnd"/>
      <w:r w:rsidRPr="006C2180">
        <w:rPr>
          <w:rFonts w:ascii="Arial" w:hAnsi="Arial" w:cs="Arial"/>
        </w:rPr>
        <w:t xml:space="preserve"> using the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857"/>
        <w:gridCol w:w="7758"/>
      </w:tblGrid>
      <w:tr w:rsidR="00EE5DAC" w:rsidRPr="00611032" w:rsidTr="00091F9F">
        <w:tc>
          <w:tcPr>
            <w:tcW w:w="2695" w:type="dxa"/>
            <w:shd w:val="clear" w:color="auto" w:fill="D5DCE4" w:themeFill="text2" w:themeFillTint="33"/>
          </w:tcPr>
          <w:p w:rsidR="00EE5DAC" w:rsidRPr="00611032" w:rsidRDefault="00EE5DAC" w:rsidP="00091F9F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7920" w:type="dxa"/>
            <w:shd w:val="clear" w:color="auto" w:fill="D5DCE4" w:themeFill="text2" w:themeFillTint="33"/>
          </w:tcPr>
          <w:p w:rsidR="00EE5DAC" w:rsidRPr="00611032" w:rsidRDefault="00EE5DAC" w:rsidP="00091F9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E5DAC" w:rsidTr="00091F9F">
        <w:tc>
          <w:tcPr>
            <w:tcW w:w="2695" w:type="dxa"/>
          </w:tcPr>
          <w:p w:rsidR="00EE5DAC" w:rsidRDefault="00EE5DAC" w:rsidP="00091F9F">
            <w:proofErr w:type="spellStart"/>
            <w:r>
              <w:rPr>
                <w:rFonts w:ascii="Courier New" w:hAnsi="Courier New" w:cs="Courier New"/>
                <w:b/>
              </w:rPr>
              <w:t>db.students.find</w:t>
            </w:r>
            <w:proofErr w:type="spellEnd"/>
            <w:r>
              <w:rPr>
                <w:rFonts w:ascii="Courier New" w:hAnsi="Courier New" w:cs="Courier New"/>
                <w:b/>
              </w:rPr>
              <w:t>({})</w:t>
            </w:r>
          </w:p>
        </w:tc>
        <w:tc>
          <w:tcPr>
            <w:tcW w:w="7920" w:type="dxa"/>
          </w:tcPr>
          <w:p w:rsidR="00EE5DAC" w:rsidRDefault="00EE5DAC" w:rsidP="00091F9F">
            <w:r>
              <w:t>The mongo equivalent of the SQL statement: Select * from students.</w:t>
            </w:r>
          </w:p>
        </w:tc>
      </w:tr>
    </w:tbl>
    <w:p w:rsidR="00641013" w:rsidRDefault="00641013" w:rsidP="00641013">
      <w:pPr>
        <w:spacing w:after="0" w:line="240" w:lineRule="auto"/>
      </w:pPr>
    </w:p>
    <w:p w:rsidR="006C2180" w:rsidRDefault="006C2180" w:rsidP="006C218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ert multiple records for more students using the </w:t>
      </w:r>
      <w:proofErr w:type="spellStart"/>
      <w:r>
        <w:rPr>
          <w:rFonts w:ascii="Arial" w:hAnsi="Arial" w:cs="Arial"/>
        </w:rPr>
        <w:t>insertMany</w:t>
      </w:r>
      <w:proofErr w:type="spellEnd"/>
      <w:r>
        <w:rPr>
          <w:rFonts w:ascii="Arial" w:hAnsi="Arial" w:cs="Arial"/>
        </w:rPr>
        <w:t xml:space="preserve"> command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7195"/>
        <w:gridCol w:w="3510"/>
      </w:tblGrid>
      <w:tr w:rsidR="006C2180" w:rsidTr="00827EB4">
        <w:tc>
          <w:tcPr>
            <w:tcW w:w="7195" w:type="dxa"/>
            <w:shd w:val="clear" w:color="auto" w:fill="D5DCE4" w:themeFill="text2" w:themeFillTint="33"/>
          </w:tcPr>
          <w:p w:rsidR="006C2180" w:rsidRPr="00611032" w:rsidRDefault="006C2180" w:rsidP="005216A0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3510" w:type="dxa"/>
            <w:shd w:val="clear" w:color="auto" w:fill="D5DCE4" w:themeFill="text2" w:themeFillTint="33"/>
          </w:tcPr>
          <w:p w:rsidR="006C2180" w:rsidRPr="00611032" w:rsidRDefault="006C2180" w:rsidP="005216A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37177E" w:rsidTr="00827EB4">
        <w:tc>
          <w:tcPr>
            <w:tcW w:w="7195" w:type="dxa"/>
          </w:tcPr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db.students.insertMany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([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{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f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 xml:space="preserve">:"Lisa", 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l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:"Desai", email:"lisad@ymail.com",age:20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},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{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f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 xml:space="preserve">:"Tito", 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l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:"Jackson", email:"</w:t>
            </w:r>
            <w:r w:rsid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tjackson</w:t>
            </w:r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@email.com"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}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])</w:t>
            </w:r>
          </w:p>
        </w:tc>
        <w:tc>
          <w:tcPr>
            <w:tcW w:w="3510" w:type="dxa"/>
          </w:tcPr>
          <w:p w:rsidR="0037177E" w:rsidRDefault="0037177E" w:rsidP="0037177E">
            <w:r>
              <w:t xml:space="preserve">Creates the </w:t>
            </w:r>
            <w:proofErr w:type="spellStart"/>
            <w:r>
              <w:t>db</w:t>
            </w:r>
            <w:proofErr w:type="spellEnd"/>
            <w:r>
              <w:t xml:space="preserve"> and then Inserts a document for Lisa and Tito.  Tito has no specified age.</w:t>
            </w:r>
          </w:p>
        </w:tc>
      </w:tr>
    </w:tbl>
    <w:p w:rsidR="00EE5DAC" w:rsidRDefault="00EE5DAC" w:rsidP="00EE5DAC">
      <w:pPr>
        <w:spacing w:after="0" w:line="240" w:lineRule="auto"/>
      </w:pPr>
    </w:p>
    <w:p w:rsidR="00827EB4" w:rsidRDefault="00827EB4" w:rsidP="002A1A56">
      <w:pPr>
        <w:pStyle w:val="ListParagraph"/>
        <w:numPr>
          <w:ilvl w:val="0"/>
          <w:numId w:val="1"/>
        </w:numPr>
        <w:spacing w:after="0" w:line="240" w:lineRule="auto"/>
      </w:pPr>
      <w:bookmarkStart w:id="2" w:name="_Hlk87991173"/>
      <w:r>
        <w:t>View</w:t>
      </w:r>
      <w:r w:rsidR="002A1A56">
        <w:t xml:space="preserve"> all rows</w:t>
      </w:r>
      <w:r>
        <w:t xml:space="preserve"> in command line and then again in </w:t>
      </w:r>
      <w:r w:rsidR="00E42EC6">
        <w:t>MongoDB Compass</w:t>
      </w:r>
      <w:r>
        <w:t xml:space="preserve"> which is the equivalent of </w:t>
      </w:r>
      <w:proofErr w:type="spellStart"/>
      <w:r w:rsidR="002A1A56">
        <w:t>SQLDeveloper</w:t>
      </w:r>
      <w:proofErr w:type="spellEnd"/>
      <w:r w:rsidR="002A1A56">
        <w:t xml:space="preserve"> </w:t>
      </w:r>
      <w:r>
        <w:t>(i.e. GUI-based Developer Tool</w:t>
      </w:r>
      <w:r w:rsidR="002A1A56">
        <w:t>)</w:t>
      </w:r>
      <w:r>
        <w:t xml:space="preserve"> but used for json databases</w:t>
      </w:r>
      <w:r w:rsidR="002A1A56">
        <w:t xml:space="preserve">.  </w:t>
      </w:r>
    </w:p>
    <w:bookmarkEnd w:id="2"/>
    <w:p w:rsidR="00827EB4" w:rsidRDefault="00827EB4" w:rsidP="00827EB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view the data json format. </w:t>
      </w:r>
    </w:p>
    <w:p w:rsidR="002A1A56" w:rsidRDefault="00827EB4" w:rsidP="00827EB4">
      <w:pPr>
        <w:pStyle w:val="ListParagraph"/>
        <w:numPr>
          <w:ilvl w:val="1"/>
          <w:numId w:val="1"/>
        </w:numPr>
        <w:spacing w:after="0" w:line="240" w:lineRule="auto"/>
      </w:pPr>
      <w:bookmarkStart w:id="3" w:name="_Hlk87991178"/>
      <w:r>
        <w:t xml:space="preserve">Use </w:t>
      </w:r>
      <w:r w:rsidR="00E42EC6">
        <w:t>MongoDB Compass Table</w:t>
      </w:r>
      <w:r>
        <w:rPr>
          <w:i/>
        </w:rPr>
        <w:t xml:space="preserve"> View </w:t>
      </w:r>
      <w:r>
        <w:t>to see data in table format.  D</w:t>
      </w:r>
      <w:r w:rsidR="002A1A56">
        <w:t xml:space="preserve">raw context between json and </w:t>
      </w:r>
      <w:r>
        <w:t xml:space="preserve">relational </w:t>
      </w:r>
      <w:r w:rsidR="002A1A56">
        <w:t>table format.</w:t>
      </w:r>
    </w:p>
    <w:bookmarkEnd w:id="3"/>
    <w:p w:rsidR="00641013" w:rsidRDefault="00641013" w:rsidP="00641013">
      <w:pPr>
        <w:spacing w:after="0" w:line="240" w:lineRule="auto"/>
      </w:pPr>
    </w:p>
    <w:p w:rsidR="00641013" w:rsidRDefault="002A1A56" w:rsidP="00641013">
      <w:pPr>
        <w:pStyle w:val="ListParagraph"/>
        <w:numPr>
          <w:ilvl w:val="0"/>
          <w:numId w:val="1"/>
        </w:numPr>
        <w:spacing w:after="0" w:line="240" w:lineRule="auto"/>
      </w:pPr>
      <w:r>
        <w:t>Add a new student with a middle name and then look at the data in json and table formats</w:t>
      </w:r>
    </w:p>
    <w:p w:rsidR="00120D17" w:rsidRPr="00120D17" w:rsidRDefault="00120D17" w:rsidP="00120D17">
      <w:pPr>
        <w:spacing w:after="0" w:line="240" w:lineRule="auto"/>
        <w:ind w:firstLine="360"/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</w:pPr>
      <w:proofErr w:type="spellStart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db.students.insert</w:t>
      </w:r>
      <w:proofErr w:type="spellEnd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({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f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:"John",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mid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:"Clinton", 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l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:"Tuttle", age: </w:t>
      </w:r>
      <w:r w:rsid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41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</w:t>
      </w:r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})</w:t>
      </w:r>
    </w:p>
    <w:p w:rsidR="002A1A56" w:rsidRDefault="002A1A56" w:rsidP="002A1A56">
      <w:pPr>
        <w:pStyle w:val="ListParagraph"/>
      </w:pPr>
    </w:p>
    <w:p w:rsidR="002A1A56" w:rsidRDefault="002A1A56" w:rsidP="0064101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dd a new students with just a </w:t>
      </w:r>
      <w:r w:rsidRPr="00120D17">
        <w:rPr>
          <w:i/>
        </w:rPr>
        <w:t>name</w:t>
      </w:r>
      <w:r>
        <w:t xml:space="preserve">, </w:t>
      </w:r>
      <w:r w:rsidRPr="00120D17">
        <w:rPr>
          <w:i/>
        </w:rPr>
        <w:t>email</w:t>
      </w:r>
      <w:r>
        <w:t xml:space="preserve">, and </w:t>
      </w:r>
      <w:proofErr w:type="spellStart"/>
      <w:r w:rsidR="0028374E">
        <w:rPr>
          <w:i/>
        </w:rPr>
        <w:t>currentAge</w:t>
      </w:r>
      <w:proofErr w:type="spellEnd"/>
      <w:r>
        <w:t>.  Look at data in json and table formats</w:t>
      </w:r>
    </w:p>
    <w:p w:rsidR="00120D17" w:rsidRPr="00120D17" w:rsidRDefault="00120D17" w:rsidP="00120D17">
      <w:pPr>
        <w:spacing w:after="0" w:line="240" w:lineRule="auto"/>
        <w:ind w:firstLine="360"/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</w:pPr>
      <w:proofErr w:type="spellStart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db.students.insert</w:t>
      </w:r>
      <w:proofErr w:type="spellEnd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({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name:"</w:t>
      </w:r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Clint</w:t>
      </w:r>
      <w:proofErr w:type="spellEnd"/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Tuttle 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", contact:"</w:t>
      </w:r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clint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@gmail.com", 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currentag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: </w:t>
      </w:r>
      <w:r w:rsid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41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</w:t>
      </w:r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})</w:t>
      </w:r>
    </w:p>
    <w:p w:rsidR="002A1A56" w:rsidRDefault="002A1A56" w:rsidP="002A1A56">
      <w:pPr>
        <w:pStyle w:val="ListParagraph"/>
      </w:pPr>
    </w:p>
    <w:p w:rsidR="002A1A56" w:rsidRDefault="00120D17" w:rsidP="00641013">
      <w:pPr>
        <w:pStyle w:val="ListParagraph"/>
        <w:numPr>
          <w:ilvl w:val="0"/>
          <w:numId w:val="1"/>
        </w:numPr>
        <w:spacing w:after="0" w:line="240" w:lineRule="auto"/>
      </w:pPr>
      <w:r>
        <w:t>Next it’s time to play around a little bit and do some basic querying with Mongo</w:t>
      </w:r>
      <w:r w:rsidR="00042A98">
        <w:t xml:space="preserve">.   </w:t>
      </w:r>
    </w:p>
    <w:p w:rsidR="007442AA" w:rsidRDefault="007442AA" w:rsidP="00120D17"/>
    <w:p w:rsidR="007442AA" w:rsidRPr="00FF60A1" w:rsidRDefault="007442AA" w:rsidP="00A362F8">
      <w:pPr>
        <w:jc w:val="center"/>
        <w:rPr>
          <w:color w:val="C00000"/>
        </w:rPr>
      </w:pPr>
      <w:r w:rsidRPr="00FF60A1">
        <w:rPr>
          <w:color w:val="C00000"/>
        </w:rPr>
        <w:t>Once we’re to this point turn the page over for the back portion.</w:t>
      </w:r>
    </w:p>
    <w:p w:rsidR="007442AA" w:rsidRDefault="007442AA" w:rsidP="00120D17"/>
    <w:p w:rsidR="00284921" w:rsidRDefault="00284921" w:rsidP="00120D17"/>
    <w:p w:rsidR="009D69CB" w:rsidRDefault="009D69CB" w:rsidP="009D69CB">
      <w:pPr>
        <w:pStyle w:val="Heading1"/>
        <w:spacing w:before="0" w:line="240" w:lineRule="auto"/>
        <w:rPr>
          <w:rFonts w:ascii="Arial" w:hAnsi="Arial" w:cs="Arial"/>
        </w:rPr>
      </w:pPr>
      <w:bookmarkStart w:id="4" w:name="_Hlk87991199"/>
      <w:r>
        <w:rPr>
          <w:rFonts w:ascii="Arial" w:hAnsi="Arial" w:cs="Arial"/>
        </w:rPr>
        <w:lastRenderedPageBreak/>
        <w:t>Hands-on hacking / practice</w:t>
      </w:r>
    </w:p>
    <w:p w:rsidR="00E42EC6" w:rsidRPr="00E42EC6" w:rsidRDefault="00E42EC6" w:rsidP="00E42EC6">
      <w:pPr>
        <w:rPr>
          <w:sz w:val="2"/>
        </w:rPr>
      </w:pPr>
    </w:p>
    <w:bookmarkEnd w:id="4"/>
    <w:p w:rsidR="00662EFF" w:rsidRPr="004F3D8D" w:rsidRDefault="00347596" w:rsidP="004F3D8D">
      <w:pPr>
        <w:pStyle w:val="ListParagraph"/>
        <w:numPr>
          <w:ilvl w:val="0"/>
          <w:numId w:val="2"/>
        </w:numPr>
        <w:spacing w:after="0" w:line="240" w:lineRule="auto"/>
      </w:pPr>
      <w:r>
        <w:t>Run the mongo command to show all your databases</w:t>
      </w:r>
      <w:r w:rsidR="004F3D8D">
        <w:t>:</w:t>
      </w:r>
      <w:r w:rsidR="00704EF5">
        <w:t xml:space="preserve"> </w:t>
      </w:r>
      <w:r w:rsidR="00740C7A">
        <w:t xml:space="preserve">show </w:t>
      </w:r>
      <w:proofErr w:type="spellStart"/>
      <w:r w:rsidR="00740C7A">
        <w:t>dbs</w:t>
      </w:r>
      <w:proofErr w:type="spellEnd"/>
    </w:p>
    <w:p w:rsidR="00662EFF" w:rsidRPr="00662EFF" w:rsidRDefault="00662EFF" w:rsidP="00662EFF">
      <w:pPr>
        <w:spacing w:after="0" w:line="240" w:lineRule="auto"/>
        <w:ind w:left="360"/>
        <w:rPr>
          <w:color w:val="00B0F0"/>
          <w:sz w:val="12"/>
        </w:rPr>
      </w:pPr>
    </w:p>
    <w:p w:rsidR="006A6F21" w:rsidRPr="00497F9F" w:rsidRDefault="00284921" w:rsidP="0028492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un the command to use the </w:t>
      </w:r>
      <w:proofErr w:type="spellStart"/>
      <w:r w:rsidRPr="00497F9F">
        <w:rPr>
          <w:b/>
          <w:i/>
        </w:rPr>
        <w:t>sample_mflix</w:t>
      </w:r>
      <w:proofErr w:type="spellEnd"/>
      <w:r>
        <w:t xml:space="preserve"> database</w:t>
      </w:r>
      <w:r w:rsidR="00662EFF">
        <w:t xml:space="preserve">: </w:t>
      </w:r>
      <w:r w:rsidR="004F3D8D">
        <w:rPr>
          <w:rFonts w:ascii="Courier New" w:hAnsi="Courier New" w:cs="Courier New"/>
          <w:color w:val="00B0F0"/>
        </w:rPr>
        <w:t xml:space="preserve"> </w:t>
      </w:r>
    </w:p>
    <w:p w:rsidR="00497F9F" w:rsidRPr="00497F9F" w:rsidRDefault="00497F9F" w:rsidP="00497F9F">
      <w:pPr>
        <w:pStyle w:val="ListParagraph"/>
        <w:spacing w:after="0" w:line="240" w:lineRule="auto"/>
        <w:ind w:left="360"/>
        <w:rPr>
          <w:sz w:val="12"/>
        </w:rPr>
      </w:pPr>
    </w:p>
    <w:p w:rsidR="00497F9F" w:rsidRPr="00497F9F" w:rsidRDefault="00662EFF" w:rsidP="00497F9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 w:rsidRPr="00662EFF">
        <w:rPr>
          <w:color w:val="000000" w:themeColor="text1"/>
        </w:rPr>
        <w:t xml:space="preserve">Run the command to use show all the collections in this database:  </w:t>
      </w:r>
      <w:r w:rsidR="004F3D8D">
        <w:rPr>
          <w:rFonts w:ascii="Courier New" w:hAnsi="Courier New" w:cs="Courier New"/>
          <w:color w:val="00B0F0"/>
        </w:rPr>
        <w:t xml:space="preserve"> </w:t>
      </w:r>
    </w:p>
    <w:p w:rsidR="00497F9F" w:rsidRPr="00497F9F" w:rsidRDefault="00497F9F" w:rsidP="00497F9F">
      <w:pPr>
        <w:widowControl w:val="0"/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 w:themeColor="text1"/>
          <w:sz w:val="12"/>
        </w:rPr>
      </w:pPr>
    </w:p>
    <w:p w:rsidR="00662EFF" w:rsidRPr="00662EFF" w:rsidRDefault="00662EFF" w:rsidP="00662EF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 xml:space="preserve">Run a command in Mongo syntax </w:t>
      </w:r>
      <w:r w:rsidR="00497F9F">
        <w:rPr>
          <w:color w:val="000000" w:themeColor="text1"/>
        </w:rPr>
        <w:t>equivalent</w:t>
      </w:r>
      <w:r>
        <w:rPr>
          <w:color w:val="000000" w:themeColor="text1"/>
        </w:rPr>
        <w:t xml:space="preserve"> to the SQL command </w:t>
      </w:r>
      <w:r w:rsidR="002A6CBA">
        <w:rPr>
          <w:color w:val="000000" w:themeColor="text1"/>
        </w:rPr>
        <w:t>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330"/>
        <w:gridCol w:w="7465"/>
      </w:tblGrid>
      <w:tr w:rsidR="00662EFF" w:rsidRPr="00611032" w:rsidTr="00497F9F">
        <w:tc>
          <w:tcPr>
            <w:tcW w:w="3330" w:type="dxa"/>
            <w:shd w:val="clear" w:color="auto" w:fill="D5DCE4" w:themeFill="text2" w:themeFillTint="33"/>
          </w:tcPr>
          <w:p w:rsidR="00662EFF" w:rsidRPr="00611032" w:rsidRDefault="00662EFF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465" w:type="dxa"/>
            <w:shd w:val="clear" w:color="auto" w:fill="D5DCE4" w:themeFill="text2" w:themeFillTint="33"/>
          </w:tcPr>
          <w:p w:rsidR="00662EFF" w:rsidRPr="00611032" w:rsidRDefault="00662EFF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662EFF" w:rsidRPr="006A6F21" w:rsidTr="00497F9F">
        <w:trPr>
          <w:trHeight w:hRule="exact" w:val="649"/>
        </w:trPr>
        <w:tc>
          <w:tcPr>
            <w:tcW w:w="3330" w:type="dxa"/>
            <w:vAlign w:val="center"/>
          </w:tcPr>
          <w:p w:rsidR="00662EFF" w:rsidRPr="00662EFF" w:rsidRDefault="00662EFF" w:rsidP="00662EFF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* </w:t>
            </w:r>
          </w:p>
          <w:p w:rsidR="00662EFF" w:rsidRPr="00662EFF" w:rsidRDefault="00662EFF" w:rsidP="00662EFF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;</w:t>
            </w:r>
          </w:p>
        </w:tc>
        <w:tc>
          <w:tcPr>
            <w:tcW w:w="7465" w:type="dxa"/>
            <w:vAlign w:val="center"/>
          </w:tcPr>
          <w:p w:rsidR="00662EFF" w:rsidRPr="00662EFF" w:rsidRDefault="00662EFF" w:rsidP="0000075B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ourier New" w:hAnsi="Courier New" w:cs="Courier New"/>
                <w:b/>
                <w:color w:val="00B0F0"/>
                <w:sz w:val="20"/>
              </w:rPr>
            </w:pPr>
          </w:p>
        </w:tc>
      </w:tr>
    </w:tbl>
    <w:p w:rsidR="002E20FD" w:rsidRPr="002E20FD" w:rsidRDefault="002E20FD" w:rsidP="002E20FD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2E20FD" w:rsidRPr="00662EFF" w:rsidRDefault="002E20FD" w:rsidP="002E20F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330"/>
        <w:gridCol w:w="7465"/>
      </w:tblGrid>
      <w:tr w:rsidR="002E20FD" w:rsidRPr="00611032" w:rsidTr="0044528C">
        <w:tc>
          <w:tcPr>
            <w:tcW w:w="3330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465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20FD" w:rsidRPr="006A6F21" w:rsidTr="0044528C">
        <w:trPr>
          <w:trHeight w:hRule="exact" w:val="649"/>
        </w:trPr>
        <w:tc>
          <w:tcPr>
            <w:tcW w:w="3330" w:type="dxa"/>
            <w:vAlign w:val="center"/>
          </w:tcPr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4371CB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</w:t>
            </w:r>
            <w:r w:rsidRPr="00662EFF">
              <w:rPr>
                <w:rFonts w:ascii="Courier New" w:hAnsi="Courier New" w:cs="Courier New"/>
                <w:b/>
              </w:rPr>
              <w:t>*</w:t>
            </w:r>
            <w:r>
              <w:rPr>
                <w:rFonts w:ascii="Courier New" w:hAnsi="Courier New" w:cs="Courier New"/>
                <w:b/>
              </w:rPr>
              <w:t>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;</w:t>
            </w:r>
          </w:p>
        </w:tc>
        <w:tc>
          <w:tcPr>
            <w:tcW w:w="7465" w:type="dxa"/>
            <w:vAlign w:val="center"/>
          </w:tcPr>
          <w:p w:rsidR="002E20FD" w:rsidRPr="002E20FD" w:rsidRDefault="002E20FD" w:rsidP="002E20FD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20FD" w:rsidRDefault="002E20FD" w:rsidP="002E20FD">
      <w:pPr>
        <w:pStyle w:val="ListParagraph"/>
        <w:spacing w:after="0" w:line="240" w:lineRule="auto"/>
        <w:ind w:left="360"/>
      </w:pPr>
    </w:p>
    <w:p w:rsidR="002E20FD" w:rsidRPr="00662EFF" w:rsidRDefault="002E20FD" w:rsidP="002E20F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2E20FD" w:rsidRPr="00611032" w:rsidTr="002E20FD">
        <w:tc>
          <w:tcPr>
            <w:tcW w:w="4500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20FD" w:rsidRPr="006A6F21" w:rsidTr="002E20FD">
        <w:trPr>
          <w:trHeight w:hRule="exact" w:val="946"/>
        </w:trPr>
        <w:tc>
          <w:tcPr>
            <w:tcW w:w="4500" w:type="dxa"/>
            <w:vAlign w:val="center"/>
          </w:tcPr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>
              <w:rPr>
                <w:rFonts w:ascii="Courier New" w:hAnsi="Courier New" w:cs="Courier New"/>
                <w:b/>
              </w:rPr>
              <w:t>*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20FD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title = “Pulp Fiction”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2E20FD" w:rsidRPr="002E20FD" w:rsidRDefault="002E20FD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20FD" w:rsidRDefault="002E20FD" w:rsidP="002E20FD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2E14F6" w:rsidRPr="00611032" w:rsidTr="0044528C">
        <w:tc>
          <w:tcPr>
            <w:tcW w:w="4500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44528C">
        <w:trPr>
          <w:trHeight w:hRule="exact" w:val="946"/>
        </w:trPr>
        <w:tc>
          <w:tcPr>
            <w:tcW w:w="450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2E14F6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*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= 1994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14F6" w:rsidRDefault="002E14F6" w:rsidP="002E14F6">
      <w:pPr>
        <w:pStyle w:val="ListParagraph"/>
        <w:spacing w:after="0" w:line="240" w:lineRule="auto"/>
        <w:ind w:left="360"/>
      </w:pPr>
    </w:p>
    <w:p w:rsidR="00F93496" w:rsidRPr="00662EFF" w:rsidRDefault="00F93496" w:rsidP="00F9349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5" w:name="_Hlk87991858"/>
      <w:r>
        <w:rPr>
          <w:color w:val="000000" w:themeColor="text1"/>
        </w:rPr>
        <w:t>Run a command in Mongo syntax equivalent to the SQL command below and on the left.</w:t>
      </w:r>
      <w:r w:rsidR="00807CA4">
        <w:rPr>
          <w:color w:val="000000" w:themeColor="text1"/>
        </w:rPr>
        <w:t xml:space="preserve"> </w:t>
      </w:r>
      <w:r w:rsidR="00807CA4">
        <w:rPr>
          <w:color w:val="C00000"/>
        </w:rPr>
        <w:t>Tip: Use the $in operator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F93496" w:rsidRPr="00611032" w:rsidTr="0044528C">
        <w:tc>
          <w:tcPr>
            <w:tcW w:w="4500" w:type="dxa"/>
            <w:shd w:val="clear" w:color="auto" w:fill="D5DCE4" w:themeFill="text2" w:themeFillTint="33"/>
          </w:tcPr>
          <w:bookmarkEnd w:id="5"/>
          <w:p w:rsidR="00F93496" w:rsidRPr="00611032" w:rsidRDefault="00F9349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F93496" w:rsidRPr="00611032" w:rsidRDefault="00F9349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F93496" w:rsidRPr="006A6F21" w:rsidTr="0044528C">
        <w:trPr>
          <w:trHeight w:hRule="exact" w:val="946"/>
        </w:trPr>
        <w:tc>
          <w:tcPr>
            <w:tcW w:w="4500" w:type="dxa"/>
            <w:vAlign w:val="center"/>
          </w:tcPr>
          <w:p w:rsidR="00F93496" w:rsidRPr="00662EFF" w:rsidRDefault="00F9349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2E14F6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*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F93496" w:rsidRDefault="00F9349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F93496" w:rsidRPr="00662EFF" w:rsidRDefault="00F9349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in (1994, 1995)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F93496" w:rsidRPr="002E20FD" w:rsidRDefault="00F9349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Default="00F93496" w:rsidP="002E14F6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6" w:name="_Hlk87991862"/>
      <w:r>
        <w:rPr>
          <w:color w:val="000000" w:themeColor="text1"/>
        </w:rPr>
        <w:t xml:space="preserve">Run a command in Mongo syntax equivalent to the SQL command below and on the left. </w:t>
      </w:r>
      <w:r w:rsidR="00807CA4">
        <w:rPr>
          <w:color w:val="C00000"/>
        </w:rPr>
        <w:t xml:space="preserve">Note, you’ll need to add a </w:t>
      </w:r>
      <w:r w:rsidR="00807CA4" w:rsidRPr="00807CA4">
        <w:rPr>
          <w:b/>
          <w:color w:val="C00000"/>
        </w:rPr>
        <w:t>sort</w:t>
      </w:r>
      <w:r w:rsidR="00807CA4">
        <w:rPr>
          <w:color w:val="C00000"/>
        </w:rPr>
        <w:t xml:space="preserve"> to the query. </w:t>
      </w:r>
      <w:proofErr w:type="gramStart"/>
      <w:r w:rsidR="00807CA4">
        <w:rPr>
          <w:color w:val="C00000"/>
        </w:rPr>
        <w:t>Also</w:t>
      </w:r>
      <w:proofErr w:type="gramEnd"/>
      <w:r w:rsidR="00807CA4">
        <w:rPr>
          <w:color w:val="C00000"/>
        </w:rPr>
        <w:t xml:space="preserve"> t</w:t>
      </w:r>
      <w:r>
        <w:rPr>
          <w:color w:val="C00000"/>
        </w:rPr>
        <w:t xml:space="preserve">o fetch only the first few rows you need to use the </w:t>
      </w:r>
      <w:r w:rsidRPr="00704EF5">
        <w:rPr>
          <w:b/>
          <w:i/>
          <w:color w:val="C00000"/>
        </w:rPr>
        <w:t>limit</w:t>
      </w:r>
      <w:r>
        <w:rPr>
          <w:color w:val="C00000"/>
        </w:rPr>
        <w:t xml:space="preserve"> operator from MongoDB syntax.</w:t>
      </w:r>
      <w:r w:rsidR="00807CA4">
        <w:rPr>
          <w:color w:val="C00000"/>
        </w:rPr>
        <w:t xml:space="preserve"> You 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690"/>
        <w:gridCol w:w="7105"/>
      </w:tblGrid>
      <w:tr w:rsidR="002E14F6" w:rsidRPr="00611032" w:rsidTr="002E14F6">
        <w:tc>
          <w:tcPr>
            <w:tcW w:w="3690" w:type="dxa"/>
            <w:shd w:val="clear" w:color="auto" w:fill="D5DCE4" w:themeFill="text2" w:themeFillTint="33"/>
          </w:tcPr>
          <w:bookmarkEnd w:id="6"/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10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2E14F6">
        <w:trPr>
          <w:trHeight w:hRule="exact" w:val="1342"/>
        </w:trPr>
        <w:tc>
          <w:tcPr>
            <w:tcW w:w="369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>
              <w:rPr>
                <w:rFonts w:ascii="Courier New" w:hAnsi="Courier New" w:cs="Courier New"/>
                <w:b/>
              </w:rPr>
              <w:t>*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= 1994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ORDER BY </w:t>
            </w:r>
            <w:proofErr w:type="spellStart"/>
            <w:r>
              <w:rPr>
                <w:rFonts w:ascii="Courier New" w:hAnsi="Courier New" w:cs="Courier New"/>
                <w:b/>
              </w:rPr>
              <w:t>awards.wins</w:t>
            </w:r>
            <w:proofErr w:type="spellEnd"/>
            <w:r>
              <w:rPr>
                <w:rFonts w:ascii="Courier New" w:hAnsi="Courier New" w:cs="Courier New"/>
                <w:b/>
              </w:rPr>
              <w:t xml:space="preserve"> desc</w:t>
            </w:r>
          </w:p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FETCH FIRST 3 ROWS ONLY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710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14F6" w:rsidRDefault="002E14F6" w:rsidP="002E14F6">
      <w:pPr>
        <w:pStyle w:val="ListParagraph"/>
        <w:spacing w:after="0" w:line="240" w:lineRule="auto"/>
        <w:ind w:left="360"/>
      </w:pPr>
    </w:p>
    <w:p w:rsidR="007F366B" w:rsidRDefault="007F366B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7" w:name="_Hlk87991868"/>
      <w:r>
        <w:rPr>
          <w:color w:val="000000" w:themeColor="text1"/>
        </w:rPr>
        <w:t xml:space="preserve">Run a command in Mongo syntax equivalent to the SQL command below and on the left. </w:t>
      </w:r>
      <w:r>
        <w:rPr>
          <w:color w:val="C00000"/>
        </w:rPr>
        <w:t>Ti</w:t>
      </w:r>
      <w:r w:rsidR="0026459E">
        <w:rPr>
          <w:color w:val="C00000"/>
        </w:rPr>
        <w:t xml:space="preserve">p.  Since cast is </w:t>
      </w:r>
      <w:r w:rsidR="0026459E">
        <w:rPr>
          <w:color w:val="C00000"/>
        </w:rPr>
        <w:lastRenderedPageBreak/>
        <w:t>actually an array that stores many actors, you’ll need to google how to “</w:t>
      </w:r>
      <w:r w:rsidR="0026459E" w:rsidRPr="00704EF5">
        <w:rPr>
          <w:b/>
          <w:i/>
          <w:color w:val="C00000"/>
        </w:rPr>
        <w:t>query an array</w:t>
      </w:r>
      <w:r w:rsidR="0026459E">
        <w:rPr>
          <w:color w:val="C00000"/>
        </w:rPr>
        <w:t>” in MongoDB</w:t>
      </w:r>
      <w:r w:rsidR="00807CA4">
        <w:rPr>
          <w:color w:val="C00000"/>
        </w:rPr>
        <w:t xml:space="preserve"> using something call the </w:t>
      </w:r>
      <w:r w:rsidR="00807CA4" w:rsidRPr="00807CA4">
        <w:rPr>
          <w:b/>
          <w:color w:val="C00000"/>
        </w:rPr>
        <w:t>$all</w:t>
      </w:r>
      <w:r w:rsidR="00807CA4">
        <w:rPr>
          <w:color w:val="C00000"/>
        </w:rPr>
        <w:t xml:space="preserve"> operator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140"/>
        <w:gridCol w:w="6655"/>
      </w:tblGrid>
      <w:tr w:rsidR="002E14F6" w:rsidRPr="00611032" w:rsidTr="0026459E">
        <w:tc>
          <w:tcPr>
            <w:tcW w:w="4140" w:type="dxa"/>
            <w:shd w:val="clear" w:color="auto" w:fill="D5DCE4" w:themeFill="text2" w:themeFillTint="33"/>
          </w:tcPr>
          <w:bookmarkEnd w:id="7"/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65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26459E">
        <w:trPr>
          <w:trHeight w:hRule="exact" w:val="919"/>
        </w:trPr>
        <w:tc>
          <w:tcPr>
            <w:tcW w:w="414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="0026459E" w:rsidRPr="00A562AB">
              <w:rPr>
                <w:rFonts w:ascii="Courier New" w:hAnsi="Courier New" w:cs="Courier New"/>
                <w:b/>
                <w:highlight w:val="yellow"/>
              </w:rPr>
              <w:t>count</w:t>
            </w:r>
            <w:r w:rsidR="0026459E">
              <w:rPr>
                <w:rFonts w:ascii="Courier New" w:hAnsi="Courier New" w:cs="Courier New"/>
                <w:b/>
              </w:rPr>
              <w:t>(</w:t>
            </w:r>
            <w:r>
              <w:rPr>
                <w:rFonts w:ascii="Courier New" w:hAnsi="Courier New" w:cs="Courier New"/>
                <w:b/>
              </w:rPr>
              <w:t>*</w:t>
            </w:r>
            <w:r w:rsidR="0026459E">
              <w:rPr>
                <w:rFonts w:ascii="Courier New" w:hAnsi="Courier New" w:cs="Courier New"/>
                <w:b/>
              </w:rPr>
              <w:t>)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Pr="00662EFF" w:rsidRDefault="002E14F6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WHERE </w:t>
            </w:r>
            <w:r w:rsidR="0026459E">
              <w:rPr>
                <w:rFonts w:ascii="Courier New" w:hAnsi="Courier New" w:cs="Courier New"/>
                <w:b/>
              </w:rPr>
              <w:t>cast like ‘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 w:rsidR="0026459E">
              <w:rPr>
                <w:rFonts w:ascii="Courier New" w:hAnsi="Courier New" w:cs="Courier New"/>
                <w:b/>
              </w:rPr>
              <w:t>Tom Hanks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 w:rsidR="0026459E">
              <w:rPr>
                <w:rFonts w:ascii="Courier New" w:hAnsi="Courier New" w:cs="Courier New"/>
                <w:b/>
              </w:rPr>
              <w:t>’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  <w:tr w:rsidR="0026459E" w:rsidRPr="006A6F21" w:rsidTr="0026459E">
        <w:trPr>
          <w:trHeight w:hRule="exact" w:val="1441"/>
        </w:trPr>
        <w:tc>
          <w:tcPr>
            <w:tcW w:w="4140" w:type="dxa"/>
            <w:vAlign w:val="center"/>
          </w:tcPr>
          <w:p w:rsidR="0026459E" w:rsidRPr="00662EFF" w:rsidRDefault="0026459E" w:rsidP="0026459E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>
              <w:rPr>
                <w:rFonts w:ascii="Courier New" w:hAnsi="Courier New" w:cs="Courier New"/>
                <w:b/>
              </w:rPr>
              <w:t>*</w:t>
            </w:r>
            <w:bookmarkStart w:id="8" w:name="_GoBack"/>
            <w:bookmarkEnd w:id="8"/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cast like ‘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>
              <w:rPr>
                <w:rFonts w:ascii="Courier New" w:hAnsi="Courier New" w:cs="Courier New"/>
                <w:b/>
              </w:rPr>
              <w:t>Tom Hanks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>
              <w:rPr>
                <w:rFonts w:ascii="Courier New" w:hAnsi="Courier New" w:cs="Courier New"/>
                <w:b/>
              </w:rPr>
              <w:t>’</w:t>
            </w:r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ORDER BY year </w:t>
            </w:r>
            <w:proofErr w:type="spellStart"/>
            <w:r>
              <w:rPr>
                <w:rFonts w:ascii="Courier New" w:hAnsi="Courier New" w:cs="Courier New"/>
                <w:b/>
              </w:rPr>
              <w:t>asc</w:t>
            </w:r>
            <w:proofErr w:type="spellEnd"/>
          </w:p>
          <w:p w:rsidR="0026459E" w:rsidRPr="00662EFF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FETCH FIRST 1 ROW ONLY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26459E" w:rsidRPr="002E14F6" w:rsidRDefault="0026459E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Pr="00F93496" w:rsidRDefault="00F93496" w:rsidP="00F9349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564852" w:rsidRPr="00662EFF" w:rsidRDefault="00564852" w:rsidP="00564852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9" w:name="_Hlk87991875"/>
      <w:r>
        <w:rPr>
          <w:color w:val="000000" w:themeColor="text1"/>
        </w:rPr>
        <w:t xml:space="preserve">Run a command in Mongo syntax equivalent to the SQL command below and on the left. </w:t>
      </w:r>
      <w:r w:rsidR="00704EF5">
        <w:rPr>
          <w:color w:val="C00000"/>
        </w:rPr>
        <w:t xml:space="preserve">Tip.  To select specific fields in Mongo, we call this a </w:t>
      </w:r>
      <w:r w:rsidR="00704EF5" w:rsidRPr="00704EF5">
        <w:rPr>
          <w:b/>
          <w:i/>
          <w:color w:val="C00000"/>
        </w:rPr>
        <w:t>projection</w:t>
      </w:r>
      <w:r w:rsidR="00704EF5">
        <w:rPr>
          <w:color w:val="C00000"/>
        </w:rPr>
        <w:t xml:space="preserve">.  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140"/>
        <w:gridCol w:w="6655"/>
      </w:tblGrid>
      <w:tr w:rsidR="00564852" w:rsidRPr="00611032" w:rsidTr="0044528C">
        <w:tc>
          <w:tcPr>
            <w:tcW w:w="4140" w:type="dxa"/>
            <w:shd w:val="clear" w:color="auto" w:fill="D5DCE4" w:themeFill="text2" w:themeFillTint="33"/>
          </w:tcPr>
          <w:bookmarkEnd w:id="9"/>
          <w:p w:rsidR="00564852" w:rsidRPr="00611032" w:rsidRDefault="00564852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655" w:type="dxa"/>
            <w:shd w:val="clear" w:color="auto" w:fill="D5DCE4" w:themeFill="text2" w:themeFillTint="33"/>
          </w:tcPr>
          <w:p w:rsidR="00564852" w:rsidRPr="00611032" w:rsidRDefault="00564852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564852" w:rsidRPr="006A6F21" w:rsidTr="00F93496">
        <w:trPr>
          <w:trHeight w:hRule="exact" w:val="1009"/>
        </w:trPr>
        <w:tc>
          <w:tcPr>
            <w:tcW w:w="4140" w:type="dxa"/>
            <w:vAlign w:val="center"/>
          </w:tcPr>
          <w:p w:rsidR="00564852" w:rsidRPr="00662EFF" w:rsidRDefault="00564852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A562AB">
              <w:rPr>
                <w:rFonts w:ascii="Courier New" w:hAnsi="Courier New" w:cs="Courier New"/>
                <w:b/>
                <w:highlight w:val="yellow"/>
              </w:rPr>
              <w:t>title</w:t>
            </w:r>
          </w:p>
          <w:p w:rsidR="00564852" w:rsidRDefault="00564852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564852" w:rsidRPr="00662EFF" w:rsidRDefault="00564852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WHERE </w:t>
            </w:r>
            <w:proofErr w:type="spellStart"/>
            <w:r w:rsidR="00F93496">
              <w:rPr>
                <w:rFonts w:ascii="Courier New" w:hAnsi="Courier New" w:cs="Courier New"/>
                <w:b/>
              </w:rPr>
              <w:t>awards.wins</w:t>
            </w:r>
            <w:proofErr w:type="spellEnd"/>
            <w:r w:rsidR="00F93496">
              <w:rPr>
                <w:rFonts w:ascii="Courier New" w:hAnsi="Courier New" w:cs="Courier New"/>
                <w:b/>
              </w:rPr>
              <w:t xml:space="preserve"> &gt; 150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564852" w:rsidRPr="002E20FD" w:rsidRDefault="00564852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Pr="00F93496" w:rsidRDefault="00F93496" w:rsidP="00F9349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9D69CB" w:rsidRPr="000A1E72" w:rsidRDefault="009D69CB" w:rsidP="009D69C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 w:rsidRPr="000A1E72">
        <w:rPr>
          <w:color w:val="000000" w:themeColor="text1"/>
        </w:rPr>
        <w:t xml:space="preserve">Here’s a freebee to see how you can also </w:t>
      </w:r>
      <w:r>
        <w:rPr>
          <w:color w:val="000000" w:themeColor="text1"/>
        </w:rPr>
        <w:t xml:space="preserve">aggregate (i.e. </w:t>
      </w:r>
      <w:r w:rsidRPr="000A1E72">
        <w:rPr>
          <w:color w:val="000000" w:themeColor="text1"/>
        </w:rPr>
        <w:t>group</w:t>
      </w:r>
      <w:r>
        <w:rPr>
          <w:color w:val="000000" w:themeColor="text1"/>
        </w:rPr>
        <w:t>)</w:t>
      </w:r>
      <w:r w:rsidRPr="000A1E72">
        <w:rPr>
          <w:color w:val="000000" w:themeColor="text1"/>
        </w:rPr>
        <w:t xml:space="preserve"> data.  Thoughts on whether SQL is easier?  Doing complex queries like this present the value behind using tools like MongoDB Compass</w:t>
      </w:r>
      <w:r>
        <w:rPr>
          <w:color w:val="000000" w:themeColor="text1"/>
        </w:rPr>
        <w:t>…a perfect segue to #13.</w:t>
      </w:r>
    </w:p>
    <w:p w:rsidR="002A6CBA" w:rsidRPr="00DB7925" w:rsidRDefault="002A6CBA" w:rsidP="00E0349F">
      <w:pPr>
        <w:widowControl w:val="0"/>
        <w:autoSpaceDE w:val="0"/>
        <w:autoSpaceDN w:val="0"/>
        <w:adjustRightInd w:val="0"/>
        <w:spacing w:after="200" w:line="276" w:lineRule="auto"/>
        <w:ind w:firstLine="720"/>
        <w:rPr>
          <w:rFonts w:ascii="Calibri" w:hAnsi="Calibri" w:cs="Calibri"/>
          <w:color w:val="00B0F0"/>
          <w:lang w:val="en"/>
        </w:rPr>
      </w:pPr>
      <w:proofErr w:type="spellStart"/>
      <w:r w:rsidRPr="00DB7925">
        <w:rPr>
          <w:rFonts w:ascii="Calibri" w:hAnsi="Calibri" w:cs="Calibri"/>
          <w:color w:val="00B0F0"/>
          <w:lang w:val="en"/>
        </w:rPr>
        <w:t>db.movies.aggregate</w:t>
      </w:r>
      <w:proofErr w:type="spellEnd"/>
      <w:r w:rsidRPr="00DB7925">
        <w:rPr>
          <w:rFonts w:ascii="Calibri" w:hAnsi="Calibri" w:cs="Calibri"/>
          <w:color w:val="00B0F0"/>
          <w:lang w:val="en"/>
        </w:rPr>
        <w:t>([{"$group": {'_id':{'genres': "$genres"}, 'count':{'$sum':1}}}, {'$sort':{'count':-1}}])</w:t>
      </w:r>
    </w:p>
    <w:p w:rsidR="00A562AB" w:rsidRPr="00A562AB" w:rsidRDefault="00A562AB" w:rsidP="00A562A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9B04D8" w:rsidRPr="008B5BD6" w:rsidRDefault="009B04D8" w:rsidP="009B04D8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Now that you tried command line, go log into your MongoDB cluster using the GUI-based Compass IDE and see if you can repeat the following queries using the UI interface.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8B5BD6">
        <w:rPr>
          <w:rFonts w:cstheme="minorHAnsi"/>
          <w:color w:val="000000" w:themeColor="text1"/>
        </w:rPr>
        <w:t xml:space="preserve">#6 – All </w:t>
      </w:r>
      <w:r>
        <w:rPr>
          <w:rFonts w:cstheme="minorHAnsi"/>
          <w:color w:val="000000" w:themeColor="text1"/>
        </w:rPr>
        <w:t>movies with a title of “Pulp Fiction”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#8 – All movies made in the year 1994 or 1995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#9 – Top 3 movies in 1994 based on </w:t>
      </w:r>
      <w:proofErr w:type="spellStart"/>
      <w:r>
        <w:rPr>
          <w:rFonts w:cstheme="minorHAnsi"/>
          <w:color w:val="000000" w:themeColor="text1"/>
        </w:rPr>
        <w:t>awards.wins</w:t>
      </w:r>
      <w:proofErr w:type="spellEnd"/>
      <w:r>
        <w:rPr>
          <w:rFonts w:cstheme="minorHAnsi"/>
          <w:color w:val="000000" w:themeColor="text1"/>
        </w:rPr>
        <w:t xml:space="preserve"> </w:t>
      </w:r>
    </w:p>
    <w:p w:rsidR="009B04D8" w:rsidRPr="008B5BD6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#12 – Movies titles of all movies that have an </w:t>
      </w:r>
      <w:proofErr w:type="spellStart"/>
      <w:proofErr w:type="gramStart"/>
      <w:r>
        <w:rPr>
          <w:rFonts w:cstheme="minorHAnsi"/>
          <w:color w:val="000000" w:themeColor="text1"/>
        </w:rPr>
        <w:t>awards</w:t>
      </w:r>
      <w:proofErr w:type="gramEnd"/>
      <w:r>
        <w:rPr>
          <w:rFonts w:cstheme="minorHAnsi"/>
          <w:color w:val="000000" w:themeColor="text1"/>
        </w:rPr>
        <w:t>.wins</w:t>
      </w:r>
      <w:proofErr w:type="spellEnd"/>
      <w:r>
        <w:rPr>
          <w:rFonts w:cstheme="minorHAnsi"/>
          <w:color w:val="000000" w:themeColor="text1"/>
        </w:rPr>
        <w:t xml:space="preserve"> greater than 150</w:t>
      </w:r>
    </w:p>
    <w:p w:rsidR="002A6CBA" w:rsidRDefault="002A6CBA" w:rsidP="00662EFF">
      <w:pPr>
        <w:pStyle w:val="ListParagraph"/>
        <w:spacing w:after="0" w:line="240" w:lineRule="auto"/>
        <w:ind w:left="360"/>
      </w:pPr>
    </w:p>
    <w:p w:rsidR="00F93496" w:rsidRPr="00F93496" w:rsidRDefault="00A562AB" w:rsidP="00F93496">
      <w:pPr>
        <w:spacing w:after="0" w:line="240" w:lineRule="auto"/>
      </w:pPr>
      <w:r>
        <w:t xml:space="preserve"> </w:t>
      </w:r>
    </w:p>
    <w:p w:rsidR="00417B7D" w:rsidRPr="007442AA" w:rsidRDefault="00417B7D" w:rsidP="004149C8">
      <w:pPr>
        <w:pStyle w:val="Heading1"/>
        <w:rPr>
          <w:b/>
        </w:rPr>
      </w:pPr>
      <w:r w:rsidRPr="007442AA">
        <w:rPr>
          <w:b/>
        </w:rPr>
        <w:t xml:space="preserve">Reflection Question: </w:t>
      </w:r>
    </w:p>
    <w:p w:rsidR="00155877" w:rsidRDefault="00155877" w:rsidP="00155877">
      <w:pPr>
        <w:pStyle w:val="ListParagraph"/>
        <w:numPr>
          <w:ilvl w:val="0"/>
          <w:numId w:val="3"/>
        </w:numPr>
      </w:pPr>
      <w:r>
        <w:t xml:space="preserve">With </w:t>
      </w:r>
      <w:proofErr w:type="spellStart"/>
      <w:r>
        <w:t>mongoDB</w:t>
      </w:r>
      <w:proofErr w:type="spellEnd"/>
      <w:r>
        <w:t xml:space="preserve"> you have benefits of less structural constraints and the ability to store whatever you want and call it whatever you like.  While flexibility can be a good thing, how could it be a bad thing too?</w:t>
      </w:r>
    </w:p>
    <w:p w:rsidR="00155877" w:rsidRDefault="007F366B" w:rsidP="00155877">
      <w:pPr>
        <w:pStyle w:val="ListParagraph"/>
        <w:numPr>
          <w:ilvl w:val="1"/>
          <w:numId w:val="3"/>
        </w:numPr>
        <w:rPr>
          <w:color w:val="00B050"/>
        </w:rPr>
      </w:pPr>
      <w:r>
        <w:rPr>
          <w:color w:val="00B050"/>
        </w:rPr>
        <w:t>+</w:t>
      </w:r>
    </w:p>
    <w:p w:rsidR="00155877" w:rsidRPr="00373F76" w:rsidRDefault="007F366B" w:rsidP="00155877">
      <w:pPr>
        <w:pStyle w:val="ListParagraph"/>
        <w:numPr>
          <w:ilvl w:val="1"/>
          <w:numId w:val="3"/>
        </w:numPr>
        <w:rPr>
          <w:color w:val="FF0000"/>
        </w:rPr>
      </w:pPr>
      <w:r>
        <w:rPr>
          <w:color w:val="FF0000"/>
        </w:rPr>
        <w:t>-</w:t>
      </w:r>
    </w:p>
    <w:p w:rsidR="00155877" w:rsidRDefault="00155877" w:rsidP="00155877">
      <w:pPr>
        <w:pStyle w:val="ListParagraph"/>
        <w:numPr>
          <w:ilvl w:val="0"/>
          <w:numId w:val="3"/>
        </w:numPr>
      </w:pPr>
      <w:r>
        <w:t>What syntax do you think makes more sense and is easier to read/use?</w:t>
      </w:r>
    </w:p>
    <w:p w:rsidR="006A6F21" w:rsidRPr="00282BBF" w:rsidRDefault="006A6F21" w:rsidP="00282BBF">
      <w:pPr>
        <w:pStyle w:val="ListParagraph"/>
        <w:numPr>
          <w:ilvl w:val="1"/>
          <w:numId w:val="3"/>
        </w:numPr>
        <w:rPr>
          <w:color w:val="00B0F0"/>
        </w:rPr>
      </w:pPr>
    </w:p>
    <w:sectPr w:rsidR="006A6F21" w:rsidRPr="00282BBF" w:rsidSect="006110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06592"/>
    <w:multiLevelType w:val="hybridMultilevel"/>
    <w:tmpl w:val="9D009A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A347C"/>
    <w:multiLevelType w:val="hybridMultilevel"/>
    <w:tmpl w:val="3F0E5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A0E"/>
    <w:multiLevelType w:val="hybridMultilevel"/>
    <w:tmpl w:val="A27E3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D3D81"/>
    <w:multiLevelType w:val="hybridMultilevel"/>
    <w:tmpl w:val="C96E25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7C3591"/>
    <w:multiLevelType w:val="hybridMultilevel"/>
    <w:tmpl w:val="97946D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1NDA2NDEyNjIzMDFR0lEKTi0uzszPAykwrQUAmwZwLiwAAAA="/>
  </w:docVars>
  <w:rsids>
    <w:rsidRoot w:val="00611032"/>
    <w:rsid w:val="0000075B"/>
    <w:rsid w:val="00042A98"/>
    <w:rsid w:val="000A1E72"/>
    <w:rsid w:val="00120D17"/>
    <w:rsid w:val="00155877"/>
    <w:rsid w:val="0018212E"/>
    <w:rsid w:val="001C4755"/>
    <w:rsid w:val="002403F8"/>
    <w:rsid w:val="0026459E"/>
    <w:rsid w:val="00282BBF"/>
    <w:rsid w:val="0028374E"/>
    <w:rsid w:val="00284921"/>
    <w:rsid w:val="00287553"/>
    <w:rsid w:val="002A1A56"/>
    <w:rsid w:val="002A6CBA"/>
    <w:rsid w:val="002E14F6"/>
    <w:rsid w:val="002E20FD"/>
    <w:rsid w:val="00347596"/>
    <w:rsid w:val="00360DA3"/>
    <w:rsid w:val="00366597"/>
    <w:rsid w:val="0037177E"/>
    <w:rsid w:val="0038792A"/>
    <w:rsid w:val="004149C8"/>
    <w:rsid w:val="00417B7D"/>
    <w:rsid w:val="004371CB"/>
    <w:rsid w:val="00450F9D"/>
    <w:rsid w:val="00497F9F"/>
    <w:rsid w:val="004E4B92"/>
    <w:rsid w:val="004F3D8D"/>
    <w:rsid w:val="00564852"/>
    <w:rsid w:val="005A763E"/>
    <w:rsid w:val="00611032"/>
    <w:rsid w:val="00641013"/>
    <w:rsid w:val="00662EFF"/>
    <w:rsid w:val="006A6F21"/>
    <w:rsid w:val="006C2180"/>
    <w:rsid w:val="006F7BF2"/>
    <w:rsid w:val="00704EF5"/>
    <w:rsid w:val="00740C7A"/>
    <w:rsid w:val="007442AA"/>
    <w:rsid w:val="007F366B"/>
    <w:rsid w:val="00807CA4"/>
    <w:rsid w:val="00827EB4"/>
    <w:rsid w:val="009A7271"/>
    <w:rsid w:val="009B04D8"/>
    <w:rsid w:val="009D69CB"/>
    <w:rsid w:val="00A362F8"/>
    <w:rsid w:val="00A562AB"/>
    <w:rsid w:val="00A5713C"/>
    <w:rsid w:val="00A84E5F"/>
    <w:rsid w:val="00B14ACB"/>
    <w:rsid w:val="00B45E37"/>
    <w:rsid w:val="00C868C3"/>
    <w:rsid w:val="00D52868"/>
    <w:rsid w:val="00DB0EDB"/>
    <w:rsid w:val="00DB7925"/>
    <w:rsid w:val="00E0349F"/>
    <w:rsid w:val="00E42EC6"/>
    <w:rsid w:val="00E56E05"/>
    <w:rsid w:val="00ED0099"/>
    <w:rsid w:val="00EE5DAC"/>
    <w:rsid w:val="00EF4114"/>
    <w:rsid w:val="00F00392"/>
    <w:rsid w:val="00F7412E"/>
    <w:rsid w:val="00F93496"/>
    <w:rsid w:val="00FF6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CDFAB"/>
  <w15:chartTrackingRefBased/>
  <w15:docId w15:val="{EFD53EAF-D8A4-4CD1-9190-3BE448D80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10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69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03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10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10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0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1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101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10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101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641013"/>
  </w:style>
  <w:style w:type="character" w:customStyle="1" w:styleId="pun">
    <w:name w:val="pun"/>
    <w:basedOn w:val="DefaultParagraphFont"/>
    <w:rsid w:val="00641013"/>
  </w:style>
  <w:style w:type="character" w:customStyle="1" w:styleId="str">
    <w:name w:val="str"/>
    <w:basedOn w:val="DefaultParagraphFont"/>
    <w:rsid w:val="00641013"/>
  </w:style>
  <w:style w:type="character" w:styleId="FollowedHyperlink">
    <w:name w:val="FollowedHyperlink"/>
    <w:basedOn w:val="DefaultParagraphFont"/>
    <w:uiPriority w:val="99"/>
    <w:semiHidden/>
    <w:unhideWhenUsed/>
    <w:rsid w:val="00120D1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EF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D69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ongodb.com/mongodb-shell/instal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mongodb.com/manual/reference/mongo-shel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920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8</cp:revision>
  <cp:lastPrinted>2020-04-29T17:13:00Z</cp:lastPrinted>
  <dcterms:created xsi:type="dcterms:W3CDTF">2021-11-17T03:15:00Z</dcterms:created>
  <dcterms:modified xsi:type="dcterms:W3CDTF">2021-11-30T17:56:00Z</dcterms:modified>
</cp:coreProperties>
</file>